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s</w:t>
      </w:r>
      <w:r>
        <w:t xml:space="preserve"> </w:t>
      </w:r>
      <w:r>
        <w:t xml:space="preserve">Scholarship</w:t>
      </w:r>
      <w:r>
        <w:t xml:space="preserve"> </w:t>
      </w:r>
      <w:r>
        <w:t xml:space="preserve">Application</w:t>
      </w:r>
      <w:r>
        <w:t xml:space="preserve"> </w:t>
      </w:r>
      <w:r>
        <w:t xml:space="preserve">Letter</w:t>
      </w:r>
    </w:p>
    <w:p>
      <w:pPr>
        <w:pStyle w:val="FirstParagraph"/>
      </w:pPr>
      <w:r>
        <w:t xml:space="preserve">June 15, 2024</w:t>
      </w:r>
    </w:p>
    <w:p>
      <w:pPr>
        <w:pStyle w:val="BodyText"/>
      </w:pPr>
      <w:r>
        <w:t xml:space="preserve">Dr. Evelyn Wanjiru</w:t>
      </w:r>
      <w:r>
        <w:br/>
      </w:r>
      <w:r>
        <w:t xml:space="preserve">Scholarship Committee</w:t>
      </w:r>
      <w:r>
        <w:br/>
      </w:r>
      <w:r>
        <w:t xml:space="preserve">African Institute of Physics Research (AIPR)</w:t>
      </w:r>
      <w:r>
        <w:br/>
      </w:r>
      <w:r>
        <w:t xml:space="preserve">University of Nairobi Campus,</w:t>
      </w:r>
      <w:r>
        <w:br/>
      </w:r>
      <w:r>
        <w:t xml:space="preserve">P.O. Box 30197-00100, Nairobi, Kenya</w:t>
      </w:r>
    </w:p>
    <w:bookmarkStart w:id="20" w:name="X9617e583b5ca97be798726d2cb25edc283394e9"/>
    <w:p>
      <w:pPr>
        <w:pStyle w:val="Heading1"/>
      </w:pPr>
      <w:r>
        <w:t xml:space="preserve">Scholarship Application Letter for Advanced Physics Studies</w:t>
      </w:r>
    </w:p>
    <w:p>
      <w:pPr>
        <w:pStyle w:val="FirstParagraph"/>
      </w:pPr>
      <w:r>
        <w:t xml:space="preserve">Dear Dr. Wanjiru and Esteemed Scholarship Committee,</w:t>
      </w:r>
    </w:p>
    <w:p>
      <w:pPr>
        <w:pStyle w:val="BodyText"/>
      </w:pPr>
      <w:r>
        <w:t xml:space="preserve">It is with profound enthusiasm and unwavering dedication that I submit my Scholarship Application Letter for the prestigious African Physics Excellence Fellowship, specifically to pursue advanced studies at the University of Nairobi's Department of Physics. As a passionate aspiring Physicist hailing from Kenya's vibrant academic landscape, I am compelled to articulate how this scholarship represents not merely an educational opportunity, but a transformative catalyst for my journey toward becoming a leading contributor to scientific advancement in</w:t>
      </w:r>
      <w:r>
        <w:t xml:space="preserve"> </w:t>
      </w:r>
      <w:r>
        <w:rPr>
          <w:bCs/>
          <w:b/>
        </w:rPr>
        <w:t xml:space="preserve">Kenya Nairobi</w:t>
      </w:r>
      <w:r>
        <w:t xml:space="preserve"> </w:t>
      </w:r>
      <w:r>
        <w:t xml:space="preserve">and beyond.</w:t>
      </w:r>
    </w:p>
    <w:p>
      <w:pPr>
        <w:pStyle w:val="BodyText"/>
      </w:pPr>
      <w:r>
        <w:t xml:space="preserve">I have cultivated my fascination with physics since childhood in rural Nakuru, where I would spend evenings gazing at the stars through makeshift telescopes crafted from household materials. This early curiosity blossomed into academic rigor during my Bachelor of Science in Physics at Kenyatta University, where I graduated with first-class honors (GPA: 3.9/4.0) and ranked #1 in my cohort. My undergraduate thesis on "Quantum Dot Solar Cell Efficiency Optimization for Arid Regions" was published in the</w:t>
      </w:r>
      <w:r>
        <w:t xml:space="preserve"> </w:t>
      </w:r>
      <w:r>
        <w:rPr>
          <w:iCs/>
          <w:i/>
        </w:rPr>
        <w:t xml:space="preserve">African Journal of Physics Education</w:t>
      </w:r>
      <w:r>
        <w:t xml:space="preserve">, demonstrating my commitment to applying theoretical physics to solve local challenges—particularly relevant for energy-scarce communities across</w:t>
      </w:r>
      <w:r>
        <w:t xml:space="preserve"> </w:t>
      </w:r>
      <w:r>
        <w:rPr>
          <w:bCs/>
          <w:b/>
        </w:rPr>
        <w:t xml:space="preserve">Kenya Nairobi</w:t>
      </w:r>
      <w:r>
        <w:t xml:space="preserve">.</w:t>
      </w:r>
    </w:p>
    <w:p>
      <w:pPr>
        <w:pStyle w:val="BodyText"/>
      </w:pPr>
      <w:r>
        <w:t xml:space="preserve">What truly distinguishes my academic trajectory is my hands-on engagement with Kenya's scientific ecosystem. I served as a research assistant at the Kenya National Research Centre (KNRC) for 18 months, developing low-cost photovoltaic testing protocols used by 37 rural electrification projects. During this tenure, I witnessed firsthand how theoretical physics must intersect with practical infrastructure needs—especially in Nairobi's rapidly growing urban environment where energy demand outpaces supply by 12% annually. This experience crystallized my ambition to become a Physicist who bridges laboratory innovation and community impact.</w:t>
      </w:r>
    </w:p>
    <w:p>
      <w:pPr>
        <w:pStyle w:val="BodyText"/>
      </w:pPr>
      <w:r>
        <w:t xml:space="preserve">The University of Nairobi's Department of Physics stands as the preeminent hub for cutting-edge research in East Africa, making it the ideal environment for my doctoral studies. I have specifically aligned my proposed research with Professor Amina Hassan's Quantum Materials Group, focusing on "Scalable Perovskite Solar Cells for Urban Renewable Energy Integration." This project directly addresses Nairobi's urban energy crisis—where 45% of residents face daily power outages—by developing materials suitable for high-temperature, low-maintenance applications in dense cityscapes. My proposal includes collaborating with Nairobi's County Government Energy Office to test prototypes in Kibera slums, ensuring research serves the communities it aims to uplift.</w:t>
      </w:r>
    </w:p>
    <w:p>
      <w:pPr>
        <w:pStyle w:val="BodyText"/>
      </w:pPr>
      <w:r>
        <w:t xml:space="preserve">My commitment to advancing physics within</w:t>
      </w:r>
      <w:r>
        <w:t xml:space="preserve"> </w:t>
      </w:r>
      <w:r>
        <w:rPr>
          <w:bCs/>
          <w:b/>
        </w:rPr>
        <w:t xml:space="preserve">Kenya Nairobi</w:t>
      </w:r>
      <w:r>
        <w:t xml:space="preserve"> </w:t>
      </w:r>
      <w:r>
        <w:t xml:space="preserve">extends beyond academia. I co-founded "Physics for Tomorrow," a nonprofit mentoring 200+ high school students across Nairobi's informal settlements in STEM outreach programs. Last year, our initiative secured funding from the Kenya Science Academy to establish a mobile physics lab touring 15 schools—proving that scientific curiosity thrives even in resource-limited settings. This work has instilled in me the conviction that a true Physicist must be both scholar and community steward, particularly in regions where STEM representation remains critically low.</w:t>
      </w:r>
    </w:p>
    <w:p>
      <w:pPr>
        <w:pStyle w:val="BodyText"/>
      </w:pPr>
      <w:r>
        <w:t xml:space="preserve">Financially, this scholarship is indispensable to my academic mission. While my family diligently saved for my undergraduate degree, Nairobi's high cost of living—particularly for specialized lab equipment and international conference travel—would otherwise derail my research. The $25,000 fellowship would cover tuition, materials for the Perovskite project at UoN's Advanced Materials Lab, and essential fieldwork expenses in Nairobi's urban ecosystems. I am committed to maximizing every resource: I plan to work 10 hours weekly as a teaching assistant at the University of Nairobi to offset living costs while maintaining full-time research focus.</w:t>
      </w:r>
    </w:p>
    <w:p>
      <w:pPr>
        <w:pStyle w:val="BodyText"/>
      </w:pPr>
      <w:r>
        <w:t xml:space="preserve">What sets my Scholarship Application Letter apart is its unwavering alignment with Kenya's national vision, particularly Agenda 2030 and the National Research and Innovation Policy. My doctoral work directly supports Goal 7 (Affordable Clean Energy) and Goal 9 (Industry, Innovation, Infrastructure), while generating locally relevant intellectual property. I have secured preliminary support from Dr. Peter Mwangi of Kenya Power &amp; Lighting Company for industry partnership—ensuring my research translates into tangible solutions within</w:t>
      </w:r>
      <w:r>
        <w:t xml:space="preserve"> </w:t>
      </w:r>
      <w:r>
        <w:rPr>
          <w:bCs/>
          <w:b/>
        </w:rPr>
        <w:t xml:space="preserve">Kenya Nairobi</w:t>
      </w:r>
      <w:r>
        <w:t xml:space="preserve">'s energy landscape.</w:t>
      </w:r>
    </w:p>
    <w:p>
      <w:pPr>
        <w:pStyle w:val="BodyText"/>
      </w:pPr>
      <w:r>
        <w:t xml:space="preserve">I envision myself as a Physicist who will not only contribute to global physics discourse but also anchor scientific progress in East Africa. Upon completing my doctorate, I aim to establish the Nairobi Quantum Innovation Centre—a research hub focused on sustainable energy materials, housed within the University of Nairobi's new Science Park. This center would train 50+ Kenyan physicists annually and partner with Nairobi-based startups to commercialize lab discoveries. The scholarship is not merely funding for my studies; it is an investment in a pipeline of locally rooted scientific leadership that will position</w:t>
      </w:r>
      <w:r>
        <w:t xml:space="preserve"> </w:t>
      </w:r>
      <w:r>
        <w:rPr>
          <w:bCs/>
          <w:b/>
        </w:rPr>
        <w:t xml:space="preserve">Kenya Nairobi</w:t>
      </w:r>
      <w:r>
        <w:t xml:space="preserve"> </w:t>
      </w:r>
      <w:r>
        <w:t xml:space="preserve">as Africa's renewable energy technology capital.</w:t>
      </w:r>
    </w:p>
    <w:p>
      <w:pPr>
        <w:pStyle w:val="BodyText"/>
      </w:pPr>
      <w:r>
        <w:t xml:space="preserve">In closing, I reiterate that this Scholarship Application Letter embodies my lifelong commitment to physics as a force for equitable progress. I have chosen the University of Nairobi not because it is merely a place to study, but because it is the epicenter of opportunity where my work can resonate most powerfully within Kenya's scientific community and urban landscape. My vision—of a Physicist who transforms theoretical curiosity into Nairobi's clean energy future—is inseparable from this scholarship’s mission.</w:t>
      </w:r>
    </w:p>
    <w:p>
      <w:pPr>
        <w:pStyle w:val="BodyText"/>
      </w:pPr>
      <w:r>
        <w:t xml:space="preserve">Thank you for considering my application. I eagerly await the possibility of discussing how I can contribute to the University of Nairobi's legacy as a pioneer in physics research for Africa. My CV and reference letters from Dr. Jane Njeri (Kenyatta University) and Prof. David Ochieng (KNRC) are attached for your review.</w:t>
      </w:r>
    </w:p>
    <w:p>
      <w:pPr>
        <w:pStyle w:val="BodyText"/>
      </w:pPr>
      <w:r>
        <w:t xml:space="preserve">Sincerely,</w:t>
      </w:r>
    </w:p>
    <w:p>
      <w:pPr>
        <w:pStyle w:val="BodyText"/>
      </w:pPr>
      <w:r>
        <w:rPr>
          <w:bCs/>
          <w:b/>
        </w:rPr>
        <w:t xml:space="preserve">Dr. Alex Mwangi</w:t>
      </w:r>
      <w:r>
        <w:br/>
      </w:r>
      <w:r>
        <w:t xml:space="preserve">Bachelor of Science (Physics), First Class Honors</w:t>
      </w:r>
      <w:r>
        <w:br/>
      </w:r>
      <w:r>
        <w:t xml:space="preserve">Kenyatta University, Nairobi, Kenya</w:t>
      </w:r>
      <w:r>
        <w:br/>
      </w:r>
      <w:r>
        <w:t xml:space="preserve">Email: alex.mwangi@knu.ac.ke | Phone: +254 700 1234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s Scholarship Application Letter</dc:title>
  <dc:creator/>
  <dc:language>en</dc:language>
  <cp:keywords/>
  <dcterms:created xsi:type="dcterms:W3CDTF">2025-12-09T00:31:10Z</dcterms:created>
  <dcterms:modified xsi:type="dcterms:W3CDTF">2025-12-09T00:31:10Z</dcterms:modified>
</cp:coreProperties>
</file>

<file path=docProps/custom.xml><?xml version="1.0" encoding="utf-8"?>
<Properties xmlns="http://schemas.openxmlformats.org/officeDocument/2006/custom-properties" xmlns:vt="http://schemas.openxmlformats.org/officeDocument/2006/docPropsVTypes"/>
</file>